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April 5, 2024</w:t>
      </w:r>
    </w:p>
    <w:p>
      <w:pPr>
        <w:pStyle w:val="BodyText"/>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Hiring Manager's Name]</w:t>
      </w:r>
      <w:r>
        <w:br/>
      </w:r>
      <w:r>
        <w:t xml:space="preserve">[Company Name]</w:t>
      </w:r>
      <w:r>
        <w:br/>
      </w:r>
      <w:r>
        <w:t xml:space="preserve">[Company Address]</w:t>
      </w:r>
      <w:r>
        <w:br/>
      </w:r>
      <w:r>
        <w:t xml:space="preserve">Saint Petersburg, Russia</w:t>
      </w:r>
    </w:p>
    <w:p>
      <w:pPr>
        <w:pStyle w:val="BodyText"/>
      </w:pPr>
      <w:r>
        <w:t xml:space="preserve">Dear Hiring Manager,</w:t>
      </w:r>
    </w:p>
    <w:p>
      <w:pPr>
        <w:pStyle w:val="BodyText"/>
      </w:pPr>
      <w:r>
        <w:t xml:space="preserve">I am writing to express my enthusiastic interest in the Financial Analyst position at [Company Name] in Saint Petersburg, Russia. As a highly motivated and detail-oriented professional with a strong background in financial analysis and strategic decision-making, I am eager to contribute my expertise to an organization that values innovation, precision, and growth. My academic foundation in finance, combined with hands-on experience in financial modeling, risk assessment, and budgeting, has equipped me to thrive in dynamic environments like those found in the bustling economic hub of Saint Petersburg.</w:t>
      </w:r>
    </w:p>
    <w:p>
      <w:pPr>
        <w:pStyle w:val="BodyText"/>
      </w:pPr>
      <w:r>
        <w:t xml:space="preserve">Having spent [X years] working as a Financial Analyst at [Previous Company], I have developed a deep understanding of the intricacies of financial markets and the importance of data-driven insights. My role involved analyzing complex datasets to identify trends, forecasting financial outcomes, and providing actionable recommendations to senior management. For instance, during my tenure at [Previous Company], I spearheaded a project that optimized cash flow management by implementing advanced forecasting models, resulting in a 15% reduction in operational costs. This experience honed my ability to translate raw data into strategic value—a skill that aligns perfectly with the demands of the Financial Analyst role at [Company Name].</w:t>
      </w:r>
    </w:p>
    <w:p>
      <w:pPr>
        <w:pStyle w:val="BodyText"/>
      </w:pPr>
      <w:r>
        <w:t xml:space="preserve">What draws me to Saint Petersburg is its unique position as a bridge between Europe and Asia, making it a critical player in Russia’s evolving financial landscape. I am particularly impressed by [Company Name]’s commitment to [specific company value or project, e.g., "innovative financial solutions" or "sustainable economic growth"]. This aligns with my personal philosophy of leveraging financial expertise to drive long-term success. I am especially interested in how your organization navigates the challenges and opportunities presented by the Russian market, such as regulatory changes, currency fluctuations, and emerging industries. My adaptability and cultural awareness—developed through [mention any relevant experience in Russia or cross-cultural work]—will enable me to contribute effectively to your team while embracing the nuances of Saint Petersburg’s business environment.</w:t>
      </w:r>
    </w:p>
    <w:p>
      <w:pPr>
        <w:pStyle w:val="BodyText"/>
      </w:pPr>
      <w:r>
        <w:t xml:space="preserve">My academic qualifications include a [Degree, e.g., "Bachelor’s/Master’s in Finance"] from [University Name], where I graduated with honors. I also hold certifications such as [CFA/CPA/CMA, if applicable], which have strengthened my technical proficiency in areas like financial statement analysis, valuation techniques, and portfolio management. Additionally, I am fluent in [languages, e.g., English and Russian], allowing me to communicate effectively with stakeholders across diverse markets. These credentials are further complemented by my ability to work collaboratively in multicultural teams—a skill that is invaluable in a globalized economy like Russia’s.</w:t>
      </w:r>
    </w:p>
    <w:p>
      <w:pPr>
        <w:pStyle w:val="BodyText"/>
      </w:pPr>
      <w:r>
        <w:t xml:space="preserve">What sets me apart as a Financial Analyst is my unwavering commitment to accuracy, ethical integrity, and continuous learning. I am adept at using tools such as Excel, Bloomberg Terminal, and Python for data analysis, and I have experience with financial software like SAP and Oracle. My analytical mindset is matched by my passion for problem-solving; for example, I once identified a critical inefficiency in a client’s investment strategy that led to a 20% improvement in ROI. This blend of technical skills and proactive thinking ensures that I can deliver results even in high-pressure situations.</w:t>
      </w:r>
    </w:p>
    <w:p>
      <w:pPr>
        <w:pStyle w:val="BodyText"/>
      </w:pPr>
      <w:r>
        <w:t xml:space="preserve">Working in Saint Petersburg presents an exciting opportunity to contribute to an organization at the forefront of Russia’s financial sector. I am particularly drawn to the city’s vibrant entrepreneurial ecosystem and its role as a cultural and economic center. Having visited Saint Petersburg during [mention a relevant trip or experience], I was captivated by its rich history, architectural beauty, and dynamic business atmosphere. I believe that my background in financial analysis, combined with my enthusiasm for Russia’s growing markets, positions me to add value to [Company Name]’s mission.</w:t>
      </w:r>
    </w:p>
    <w:p>
      <w:pPr>
        <w:pStyle w:val="BodyText"/>
      </w:pPr>
      <w:r>
        <w:t xml:space="preserve">I am confident that my skills in financial modeling, risk management, and strategic planning will enable me to support [Company Name]’s goals while contributing to its continued success. I am eager to bring my expertise in analyzing financial data, optimizing budgets, and identifying growth opportunities to your team. In Saint Petersburg’s competitive business environment, I am prepared to embrace challenges and deliver results that align with your organization’s vision.</w:t>
      </w:r>
    </w:p>
    <w:p>
      <w:pPr>
        <w:pStyle w:val="BodyText"/>
      </w:pPr>
      <w:r>
        <w:t xml:space="preserve">Thank you for considering my application. I would welcome the opportunity to discuss how my background and skills align with the needs of [Company Name]. Please feel free to contact me at [Phone Number] or [Email Address] at your earliest convenience. I look forward to the possibility of contributing to your team and helping drive innovation in Saint Petersburg’s financial landscap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6-06T13:17:03Z</dcterms:created>
  <dcterms:modified xsi:type="dcterms:W3CDTF">2026-06-06T13:17:03Z</dcterms:modified>
</cp:coreProperties>
</file>

<file path=docProps/custom.xml><?xml version="1.0" encoding="utf-8"?>
<Properties xmlns="http://schemas.openxmlformats.org/officeDocument/2006/custom-properties" xmlns:vt="http://schemas.openxmlformats.org/officeDocument/2006/docPropsVTypes"/>
</file>